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2"/>
        <w:gridCol w:w="7518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12DB6B20" w:rsidR="00E238CA" w:rsidRDefault="00DD3232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Robert Guinn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3E47633F" w:rsidR="00E238CA" w:rsidRDefault="00DD3232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Rhg95jeep@gmail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5C6DEC3A" w14:textId="3C44FDE3" w:rsidR="00E238CA" w:rsidRPr="00DD3232" w:rsidRDefault="00E238CA" w:rsidP="00DD3232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  <w:r w:rsidR="00DD3232">
              <w:rPr>
                <w:rFonts w:ascii="Arial" w:hAnsi="Arial" w:cs="Arial"/>
                <w:color w:val="A41E34"/>
                <w:sz w:val="26"/>
              </w:rPr>
              <w:t xml:space="preserve"> </w:t>
            </w: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2D624DEB" w:rsidR="00E238CA" w:rsidRDefault="009B6B59" w:rsidP="00E238CA">
            <w:pPr>
              <w:jc w:val="both"/>
              <w:rPr>
                <w:rFonts w:ascii="Arial" w:hAnsi="Arial" w:cs="Arial"/>
              </w:rPr>
            </w:pPr>
            <w:r w:rsidRPr="009B6B59">
              <w:rPr>
                <w:rFonts w:ascii="Arial" w:hAnsi="Arial" w:cs="Arial"/>
              </w:rPr>
              <w:t>https://rguinn1207.github.io/</w:t>
            </w: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A4F79CB" w:rsidR="00E238CA" w:rsidRDefault="009B6B59" w:rsidP="00E238CA">
            <w:pPr>
              <w:jc w:val="both"/>
              <w:rPr>
                <w:rFonts w:ascii="Arial" w:hAnsi="Arial" w:cs="Arial"/>
              </w:rPr>
            </w:pPr>
            <w:r w:rsidRPr="009B6B59">
              <w:rPr>
                <w:rFonts w:ascii="Arial" w:hAnsi="Arial" w:cs="Arial"/>
              </w:rPr>
              <w:t>https://github.com/RGuinn1207/RGuinn1207.github.io/blob/main/styles.css</w:t>
            </w: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6F96BFC6" w:rsidR="00E238CA" w:rsidRDefault="009B6B59" w:rsidP="00E238CA">
            <w:pPr>
              <w:jc w:val="both"/>
              <w:rPr>
                <w:rFonts w:ascii="Arial" w:hAnsi="Arial" w:cs="Arial"/>
              </w:rPr>
            </w:pPr>
            <w:r w:rsidRPr="009B6B59">
              <w:rPr>
                <w:rFonts w:ascii="Arial" w:hAnsi="Arial" w:cs="Arial"/>
              </w:rPr>
              <w:t>https://github.com/RGuinn1207/RGuinn1207.github.io/blob/main/index.html</w:t>
            </w: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1D51AE49" w:rsidR="00FC05EE" w:rsidRDefault="009B6B59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9B6B59">
              <w:rPr>
                <w:rFonts w:ascii="Arial" w:hAnsi="Arial" w:cs="Arial"/>
                <w:color w:val="A41E34"/>
                <w:sz w:val="26"/>
              </w:rPr>
              <w:lastRenderedPageBreak/>
              <w:t>https://github.com/RGuinn1207/PacMen</w:t>
            </w: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0D22EA8" w:rsidR="00FC05EE" w:rsidRDefault="009B6B59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9B6B59">
              <w:rPr>
                <w:rFonts w:ascii="Arial" w:hAnsi="Arial" w:cs="Arial"/>
                <w:color w:val="A41E34"/>
                <w:sz w:val="26"/>
              </w:rPr>
              <w:t>https://github.com/RGuinn1207/EyeMovement</w:t>
            </w: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43DB6760" w:rsidR="00FC05EE" w:rsidRDefault="009B6B59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9B6B59">
              <w:rPr>
                <w:rFonts w:ascii="Arial" w:hAnsi="Arial" w:cs="Arial"/>
                <w:color w:val="A41E34"/>
                <w:sz w:val="26"/>
              </w:rPr>
              <w:t>https://github.com/RGuinn1207/BusTracking</w:t>
            </w: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4E430" w14:textId="77777777" w:rsidR="00E8695E" w:rsidRDefault="00E8695E">
      <w:pPr>
        <w:spacing w:after="0" w:line="240" w:lineRule="auto"/>
      </w:pPr>
      <w:r>
        <w:separator/>
      </w:r>
    </w:p>
  </w:endnote>
  <w:endnote w:type="continuationSeparator" w:id="0">
    <w:p w14:paraId="5D4429B8" w14:textId="77777777" w:rsidR="00E8695E" w:rsidRDefault="00E86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02A82" w14:textId="77777777" w:rsidR="00E8695E" w:rsidRDefault="00E8695E">
      <w:pPr>
        <w:spacing w:after="0" w:line="240" w:lineRule="auto"/>
      </w:pPr>
      <w:r>
        <w:separator/>
      </w:r>
    </w:p>
  </w:footnote>
  <w:footnote w:type="continuationSeparator" w:id="0">
    <w:p w14:paraId="1BE2AA0E" w14:textId="77777777" w:rsidR="00E8695E" w:rsidRDefault="00E86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5585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0863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B6B59"/>
    <w:rsid w:val="009C64D0"/>
    <w:rsid w:val="009D46A8"/>
    <w:rsid w:val="009D7B07"/>
    <w:rsid w:val="009E65AE"/>
    <w:rsid w:val="009F1D0E"/>
    <w:rsid w:val="009F41A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232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95E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 </cp:lastModifiedBy>
  <cp:revision>37</cp:revision>
  <cp:lastPrinted>2020-02-29T12:13:00Z</cp:lastPrinted>
  <dcterms:created xsi:type="dcterms:W3CDTF">2020-12-03T09:04:00Z</dcterms:created>
  <dcterms:modified xsi:type="dcterms:W3CDTF">2021-05-3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